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16303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3781eb8-af9f-4b85-8649-a21d5428fb3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31T01:59:51Z</dcterms:created>
  <dcterms:modified xsi:type="dcterms:W3CDTF">2023-07-31T01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